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0F96" w:rsidRPr="00DB0F96" w:rsidRDefault="002C2A98" w:rsidP="00DB0F96">
      <w:pPr>
        <w:jc w:val="center"/>
        <w:rPr>
          <w:rFonts w:ascii="Arial" w:hAnsi="Arial" w:cs="Arial"/>
          <w:b/>
          <w:sz w:val="28"/>
        </w:rPr>
      </w:pPr>
      <w:r w:rsidRPr="002C2A98">
        <w:rPr>
          <w:rFonts w:ascii="Arial" w:hAnsi="Arial" w:cs="Arial"/>
          <w:b/>
          <w:sz w:val="28"/>
        </w:rPr>
        <w:t xml:space="preserve">JC </w:t>
      </w:r>
      <w:r w:rsidR="001459A8">
        <w:rPr>
          <w:rFonts w:ascii="Arial" w:hAnsi="Arial" w:cs="Arial"/>
          <w:b/>
          <w:sz w:val="28"/>
        </w:rPr>
        <w:t>1</w:t>
      </w:r>
      <w:r w:rsidRPr="002C2A98">
        <w:rPr>
          <w:rFonts w:ascii="Arial" w:hAnsi="Arial" w:cs="Arial"/>
          <w:b/>
          <w:sz w:val="28"/>
        </w:rPr>
        <w:t xml:space="preserve"> PR</w:t>
      </w:r>
      <w:r w:rsidR="001459A8">
        <w:rPr>
          <w:rFonts w:ascii="Arial" w:hAnsi="Arial" w:cs="Arial"/>
          <w:b/>
          <w:sz w:val="28"/>
        </w:rPr>
        <w:t>OMOTIONAL</w:t>
      </w:r>
      <w:r w:rsidRPr="002C2A98">
        <w:rPr>
          <w:rFonts w:ascii="Arial" w:hAnsi="Arial" w:cs="Arial"/>
          <w:b/>
          <w:sz w:val="28"/>
        </w:rPr>
        <w:t xml:space="preserve"> EXAMINATION </w:t>
      </w:r>
      <w:r w:rsidR="00DB0F96" w:rsidRPr="00DB0F96">
        <w:rPr>
          <w:rFonts w:ascii="Arial" w:hAnsi="Arial" w:cs="Arial"/>
          <w:b/>
          <w:sz w:val="28"/>
        </w:rPr>
        <w:t>2016</w:t>
      </w:r>
    </w:p>
    <w:p w:rsidR="00750E6B" w:rsidRPr="00CE3595" w:rsidRDefault="00750E6B">
      <w:pPr>
        <w:rPr>
          <w:rFonts w:ascii="Arial" w:hAnsi="Arial" w:cs="Arial"/>
        </w:rPr>
      </w:pPr>
      <w:r w:rsidRPr="00CE3595">
        <w:rPr>
          <w:rFonts w:ascii="Arial" w:hAnsi="Arial" w:cs="Arial"/>
        </w:rPr>
        <w:t>Candidate name:</w:t>
      </w:r>
      <w:r w:rsidR="00CE3595" w:rsidRPr="00CE3595">
        <w:rPr>
          <w:rFonts w:ascii="Arial" w:hAnsi="Arial" w:cs="Arial"/>
        </w:rPr>
        <w:t xml:space="preserve"> </w:t>
      </w:r>
    </w:p>
    <w:p w:rsidR="00750E6B" w:rsidRPr="00CE3595" w:rsidRDefault="00750E6B">
      <w:pPr>
        <w:rPr>
          <w:rFonts w:ascii="Arial" w:hAnsi="Arial" w:cs="Arial"/>
        </w:rPr>
      </w:pPr>
      <w:r w:rsidRPr="00CE3595">
        <w:rPr>
          <w:rFonts w:ascii="Arial" w:hAnsi="Arial" w:cs="Arial"/>
        </w:rPr>
        <w:t xml:space="preserve">Centre </w:t>
      </w:r>
      <w:r w:rsidR="00A206BB" w:rsidRPr="00CE3595">
        <w:rPr>
          <w:rFonts w:ascii="Arial" w:hAnsi="Arial" w:cs="Arial"/>
        </w:rPr>
        <w:t>n</w:t>
      </w:r>
      <w:r w:rsidR="00CE3595">
        <w:rPr>
          <w:rFonts w:ascii="Arial" w:hAnsi="Arial" w:cs="Arial"/>
        </w:rPr>
        <w:t xml:space="preserve">umber: </w:t>
      </w:r>
      <w:r w:rsidR="00654F9F" w:rsidRPr="00DB0F96">
        <w:rPr>
          <w:rFonts w:ascii="Arial" w:hAnsi="Arial" w:cs="Arial"/>
          <w:u w:val="single"/>
        </w:rPr>
        <w:t>3030</w:t>
      </w:r>
    </w:p>
    <w:p w:rsidR="00750E6B" w:rsidRPr="00CE3595" w:rsidRDefault="00CE3595">
      <w:pPr>
        <w:rPr>
          <w:rFonts w:ascii="Arial" w:hAnsi="Arial" w:cs="Arial"/>
        </w:rPr>
      </w:pPr>
      <w:r w:rsidRPr="00CE3595">
        <w:rPr>
          <w:rFonts w:ascii="Arial" w:hAnsi="Arial" w:cs="Arial"/>
        </w:rPr>
        <w:t xml:space="preserve">Index number: </w:t>
      </w:r>
    </w:p>
    <w:p w:rsidR="00CE3595" w:rsidRPr="00CE3595" w:rsidRDefault="00CE3595">
      <w:pPr>
        <w:rPr>
          <w:rFonts w:ascii="Arial" w:hAnsi="Arial" w:cs="Arial"/>
        </w:rPr>
      </w:pPr>
      <w:r w:rsidRPr="00CE3595">
        <w:rPr>
          <w:rFonts w:ascii="Arial" w:hAnsi="Arial" w:cs="Arial"/>
        </w:rPr>
        <w:t xml:space="preserve">Programming language used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5B2DA0" w:rsidRPr="005B2DA0" w:rsidTr="007617F6">
        <w:tc>
          <w:tcPr>
            <w:tcW w:w="9242" w:type="dxa"/>
          </w:tcPr>
          <w:p w:rsidR="005B2DA0" w:rsidRPr="005B2DA0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>
              <w:rPr>
                <w:rFonts w:ascii="Arial" w:hAnsi="Arial" w:cs="Arial"/>
                <w:b/>
                <w:color w:val="0070C0"/>
                <w:sz w:val="28"/>
                <w:szCs w:val="28"/>
              </w:rPr>
              <w:t>QUESTION 1</w:t>
            </w:r>
          </w:p>
        </w:tc>
      </w:tr>
      <w:tr w:rsidR="005B2DA0" w:rsidRPr="005B2DA0" w:rsidTr="007617F6">
        <w:tc>
          <w:tcPr>
            <w:tcW w:w="9242" w:type="dxa"/>
          </w:tcPr>
          <w:p w:rsidR="00750E6B" w:rsidRPr="00840EA3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5B2DA0">
              <w:rPr>
                <w:rFonts w:ascii="Arial" w:hAnsi="Arial" w:cs="Arial"/>
                <w:b/>
                <w:color w:val="0070C0"/>
                <w:sz w:val="28"/>
                <w:szCs w:val="28"/>
              </w:rPr>
              <w:t>EVIDENCE 1</w:t>
            </w:r>
          </w:p>
        </w:tc>
      </w:tr>
      <w:tr w:rsidR="005B2DA0" w:rsidRPr="006C07C4" w:rsidTr="007617F6">
        <w:tc>
          <w:tcPr>
            <w:tcW w:w="9242" w:type="dxa"/>
          </w:tcPr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open("RACE.txt", "r"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Array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[]              #store race data in a 2-D array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>moreThan11 = 0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>print("|{0:^15}|{1:^10}|{2:^20}|{3:^15}".format("Runner ID", "Country", "Name", "Race Time")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>print("-"*73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in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: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[:-1].split(","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unnerID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[0]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countryCod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[1]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unnerNam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[2]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Tim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[3]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Array.append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if </w:t>
            </w:r>
            <w:r w:rsidR="00637F92">
              <w:rPr>
                <w:rFonts w:ascii="Courier New" w:hAnsi="Courier New" w:cs="Courier New"/>
                <w:szCs w:val="20"/>
              </w:rPr>
              <w:t>float</w:t>
            </w:r>
            <w:r w:rsidRPr="003B2A7D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Tim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) &gt; 11:</w:t>
            </w:r>
            <w:r w:rsidR="00637F92">
              <w:rPr>
                <w:rFonts w:ascii="Courier New" w:hAnsi="Courier New" w:cs="Courier New"/>
                <w:szCs w:val="20"/>
              </w:rPr>
              <w:t xml:space="preserve">    #</w:t>
            </w:r>
            <w:proofErr w:type="spellStart"/>
            <w:r w:rsidR="00637F92">
              <w:rPr>
                <w:rFonts w:ascii="Courier New" w:hAnsi="Courier New" w:cs="Courier New"/>
                <w:szCs w:val="20"/>
              </w:rPr>
              <w:t>eval</w:t>
            </w:r>
            <w:proofErr w:type="spellEnd"/>
            <w:r w:rsidR="00637F92">
              <w:rPr>
                <w:rFonts w:ascii="Courier New" w:hAnsi="Courier New" w:cs="Courier New"/>
                <w:szCs w:val="20"/>
              </w:rPr>
              <w:t xml:space="preserve"> is evil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    moreThan11 += 1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        print("|{0:^15}|{1:^10}|{2:^20}|{3:^15}".format(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unnerID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countryCod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unnerNam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Tim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)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>print(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B2A7D">
              <w:rPr>
                <w:rFonts w:ascii="Courier New" w:hAnsi="Courier New" w:cs="Courier New"/>
                <w:szCs w:val="20"/>
              </w:rPr>
              <w:t xml:space="preserve">print("Number of runner who recorded a timing &gt;11 seconds: " + </w:t>
            </w: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str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(moreThan11))</w:t>
            </w:r>
          </w:p>
          <w:p w:rsidR="003B2A7D" w:rsidRPr="003B2A7D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0945A1" w:rsidRPr="006C07C4" w:rsidRDefault="003B2A7D" w:rsidP="003B2A7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B2A7D">
              <w:rPr>
                <w:rFonts w:ascii="Courier New" w:hAnsi="Courier New" w:cs="Courier New"/>
                <w:szCs w:val="20"/>
              </w:rPr>
              <w:t>raceData.close</w:t>
            </w:r>
            <w:proofErr w:type="spellEnd"/>
            <w:r w:rsidRPr="003B2A7D">
              <w:rPr>
                <w:rFonts w:ascii="Courier New" w:hAnsi="Courier New" w:cs="Courier New"/>
                <w:szCs w:val="20"/>
              </w:rPr>
              <w:t>()</w:t>
            </w:r>
          </w:p>
        </w:tc>
      </w:tr>
      <w:tr w:rsidR="005B2DA0" w:rsidRPr="005B2DA0" w:rsidTr="007617F6">
        <w:tc>
          <w:tcPr>
            <w:tcW w:w="9242" w:type="dxa"/>
          </w:tcPr>
          <w:p w:rsidR="00750E6B" w:rsidRPr="00840EA3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5B2DA0">
              <w:rPr>
                <w:rFonts w:ascii="Arial" w:hAnsi="Arial" w:cs="Arial"/>
                <w:b/>
                <w:color w:val="0070C0"/>
                <w:sz w:val="28"/>
                <w:szCs w:val="28"/>
              </w:rPr>
              <w:t>EVIDENCE 2</w:t>
            </w:r>
          </w:p>
        </w:tc>
      </w:tr>
      <w:tr w:rsidR="006C07C4" w:rsidRPr="006C07C4" w:rsidTr="00324CD1">
        <w:tc>
          <w:tcPr>
            <w:tcW w:w="9242" w:type="dxa"/>
          </w:tcPr>
          <w:p w:rsidR="001C2581" w:rsidRPr="006C07C4" w:rsidRDefault="003B2A7D" w:rsidP="00324CD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lastRenderedPageBreak/>
              <w:drawing>
                <wp:inline distT="0" distB="0" distL="0" distR="0">
                  <wp:extent cx="5731510" cy="3462020"/>
                  <wp:effectExtent l="0" t="0" r="254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evd2.PN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462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2DA0" w:rsidRPr="005B2DA0" w:rsidTr="007617F6">
        <w:tc>
          <w:tcPr>
            <w:tcW w:w="9242" w:type="dxa"/>
          </w:tcPr>
          <w:p w:rsidR="00750E6B" w:rsidRPr="00840EA3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5B2DA0">
              <w:rPr>
                <w:rFonts w:ascii="Arial" w:hAnsi="Arial" w:cs="Arial"/>
                <w:b/>
                <w:color w:val="0070C0"/>
                <w:sz w:val="28"/>
                <w:szCs w:val="28"/>
              </w:rPr>
              <w:t>EVIDENCE 3</w:t>
            </w:r>
          </w:p>
        </w:tc>
      </w:tr>
      <w:tr w:rsidR="005B2DA0" w:rsidRPr="006C07C4" w:rsidTr="007617F6">
        <w:tc>
          <w:tcPr>
            <w:tcW w:w="9242" w:type="dxa"/>
          </w:tcPr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open("RACE.txt", "r"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[]              #store race data in a 2-D array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in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: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:-1].split(","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unnerID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0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countryCode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1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unnerName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2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Time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3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Array.append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rData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>print("|{0:^15}|{1:^10}|{2:^20}|{3:^15}".format("Runner ID", "Country", "Name", "Race Time")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>print("-"*73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Array</w:t>
            </w:r>
            <w:proofErr w:type="spellEnd"/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>#insertion sort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in range(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len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)):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x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j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i</w:t>
            </w:r>
            <w:proofErr w:type="spellEnd"/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while j &gt; 0 and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j - 1][3] &gt; x[3]: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[j] =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j - 1]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    j = j - 1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j] = x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 in range(10):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print("|{0:^15}|{1:^10}|{2:^20}|{3:^15}".format(sortedRaceArray[eachRacer][0],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][1],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 xml:space="preserve">][2], 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sortedRaceArray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eachRacer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][3]))</w:t>
            </w:r>
          </w:p>
          <w:p w:rsidR="000F21F1" w:rsidRPr="000F21F1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0F21F1">
              <w:rPr>
                <w:rFonts w:ascii="Courier New" w:hAnsi="Courier New" w:cs="Courier New"/>
                <w:szCs w:val="20"/>
              </w:rPr>
              <w:t xml:space="preserve">        </w:t>
            </w:r>
          </w:p>
          <w:p w:rsidR="001C2581" w:rsidRPr="006C07C4" w:rsidRDefault="000F21F1" w:rsidP="000F21F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0F21F1">
              <w:rPr>
                <w:rFonts w:ascii="Courier New" w:hAnsi="Courier New" w:cs="Courier New"/>
                <w:szCs w:val="20"/>
              </w:rPr>
              <w:t>raceData.close</w:t>
            </w:r>
            <w:proofErr w:type="spellEnd"/>
            <w:r w:rsidRPr="000F21F1">
              <w:rPr>
                <w:rFonts w:ascii="Courier New" w:hAnsi="Courier New" w:cs="Courier New"/>
                <w:szCs w:val="20"/>
              </w:rPr>
              <w:t>()</w:t>
            </w:r>
          </w:p>
        </w:tc>
      </w:tr>
      <w:tr w:rsidR="005B2DA0" w:rsidRPr="005B2DA0" w:rsidTr="007617F6">
        <w:tc>
          <w:tcPr>
            <w:tcW w:w="9242" w:type="dxa"/>
          </w:tcPr>
          <w:p w:rsidR="00750E6B" w:rsidRPr="00840EA3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0070C0"/>
                <w:sz w:val="28"/>
                <w:szCs w:val="28"/>
              </w:rPr>
            </w:pPr>
            <w:r w:rsidRPr="005B2DA0">
              <w:rPr>
                <w:rFonts w:ascii="Arial" w:hAnsi="Arial" w:cs="Arial"/>
                <w:b/>
                <w:color w:val="0070C0"/>
                <w:sz w:val="28"/>
                <w:szCs w:val="28"/>
              </w:rPr>
              <w:t>EVIDENCE 4</w:t>
            </w:r>
          </w:p>
        </w:tc>
      </w:tr>
      <w:tr w:rsidR="005B2DA0" w:rsidRPr="006C07C4" w:rsidTr="007617F6">
        <w:tc>
          <w:tcPr>
            <w:tcW w:w="9242" w:type="dxa"/>
          </w:tcPr>
          <w:p w:rsidR="001C2581" w:rsidRPr="006C07C4" w:rsidRDefault="00DC6A48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lastRenderedPageBreak/>
              <w:drawing>
                <wp:inline distT="0" distB="0" distL="0" distR="0">
                  <wp:extent cx="5731510" cy="2761615"/>
                  <wp:effectExtent l="0" t="0" r="2540" b="63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evd4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761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A98" w:rsidRPr="002C2A98" w:rsidTr="007617F6">
        <w:tc>
          <w:tcPr>
            <w:tcW w:w="9242" w:type="dxa"/>
          </w:tcPr>
          <w:p w:rsidR="005B2DA0" w:rsidRPr="002C2A98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7030A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7030A0"/>
                <w:sz w:val="28"/>
                <w:szCs w:val="28"/>
              </w:rPr>
              <w:t>QUESTION 2</w:t>
            </w:r>
          </w:p>
        </w:tc>
      </w:tr>
      <w:tr w:rsidR="002C2A98" w:rsidRPr="002C2A98" w:rsidTr="007617F6">
        <w:tc>
          <w:tcPr>
            <w:tcW w:w="9242" w:type="dxa"/>
          </w:tcPr>
          <w:p w:rsidR="00750E6B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7030A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7030A0"/>
                <w:sz w:val="28"/>
                <w:szCs w:val="28"/>
              </w:rPr>
              <w:t>EVIDENCE 5</w:t>
            </w:r>
          </w:p>
        </w:tc>
      </w:tr>
      <w:tr w:rsidR="005B2DA0" w:rsidRPr="006C07C4" w:rsidTr="007617F6">
        <w:tc>
          <w:tcPr>
            <w:tcW w:w="9242" w:type="dxa"/>
          </w:tcPr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(array,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):          #array is the CITY array,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is the search ke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Fals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0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en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array) - 1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while 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!= True) and 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&lt;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)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index 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+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) / 2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if array[index] =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Tru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els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if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&lt; array[index]:      #if input is higher in alphabetical order than middl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index - 1        #left sub-arra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else:                               #lower in alphabetical order than middl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index + 1         #right sub-arra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if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= Tru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gramStart"/>
            <w:r w:rsidRPr="003C467C">
              <w:rPr>
                <w:rFonts w:ascii="Courier New" w:hAnsi="Courier New" w:cs="Courier New"/>
                <w:szCs w:val="20"/>
              </w:rPr>
              <w:t>return</w:t>
            </w:r>
            <w:proofErr w:type="gramEnd"/>
            <w:r w:rsidRPr="003C467C">
              <w:rPr>
                <w:rFonts w:ascii="Courier New" w:hAnsi="Courier New" w:cs="Courier New"/>
                <w:szCs w:val="20"/>
              </w:rPr>
              <w:t xml:space="preserve"> array[index] + " is found in the array in position " +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str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index + 1) + "."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els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return "Not found"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open("CITY.txt", "r"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[]                                 #convert city file to list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ach_cit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in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array.appe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ach_cit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[:-1])</w:t>
            </w:r>
          </w:p>
          <w:p w:rsidR="00867EF0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.clos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)</w:t>
            </w:r>
          </w:p>
          <w:p w:rsidR="00867EF0" w:rsidRPr="00A17525" w:rsidRDefault="00867EF0" w:rsidP="00867EF0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A17525" w:rsidRPr="00A17525" w:rsidRDefault="00A17525" w:rsidP="00A17525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A17525">
              <w:rPr>
                <w:rFonts w:ascii="Courier New" w:hAnsi="Courier New" w:cs="Courier New"/>
                <w:szCs w:val="20"/>
              </w:rPr>
              <w:t>print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, "Singapore"))</w:t>
            </w:r>
          </w:p>
          <w:p w:rsidR="00A17525" w:rsidRPr="00A17525" w:rsidRDefault="00A17525" w:rsidP="00A17525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A17525">
              <w:rPr>
                <w:rFonts w:ascii="Courier New" w:hAnsi="Courier New" w:cs="Courier New"/>
                <w:szCs w:val="20"/>
              </w:rPr>
              <w:t>print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, "not a city"))</w:t>
            </w:r>
          </w:p>
          <w:p w:rsidR="00A17525" w:rsidRPr="00A17525" w:rsidRDefault="00A17525" w:rsidP="00A17525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A17525">
              <w:rPr>
                <w:rFonts w:ascii="Courier New" w:hAnsi="Courier New" w:cs="Courier New"/>
                <w:szCs w:val="20"/>
              </w:rPr>
              <w:t>print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A17525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A17525">
              <w:rPr>
                <w:rFonts w:ascii="Courier New" w:hAnsi="Courier New" w:cs="Courier New"/>
                <w:szCs w:val="20"/>
              </w:rPr>
              <w:t>, "Barcelona"))</w:t>
            </w:r>
          </w:p>
          <w:p w:rsidR="001C2581" w:rsidRPr="006C07C4" w:rsidRDefault="001C2581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</w:tc>
      </w:tr>
      <w:tr w:rsidR="002C2A98" w:rsidRPr="002C2A98" w:rsidTr="007617F6">
        <w:tc>
          <w:tcPr>
            <w:tcW w:w="9242" w:type="dxa"/>
          </w:tcPr>
          <w:p w:rsidR="00CE3595" w:rsidRPr="002C2A98" w:rsidRDefault="00CE3595" w:rsidP="007617F6">
            <w:pPr>
              <w:spacing w:after="0" w:line="240" w:lineRule="auto"/>
              <w:rPr>
                <w:rFonts w:ascii="Arial" w:hAnsi="Arial" w:cs="Arial"/>
                <w:b/>
                <w:color w:val="7030A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7030A0"/>
                <w:sz w:val="28"/>
                <w:szCs w:val="28"/>
              </w:rPr>
              <w:t>EVIDENCE 6</w:t>
            </w:r>
          </w:p>
        </w:tc>
      </w:tr>
      <w:tr w:rsidR="005B2DA0" w:rsidRPr="006C07C4" w:rsidTr="007617F6">
        <w:tc>
          <w:tcPr>
            <w:tcW w:w="9242" w:type="dxa"/>
          </w:tcPr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(array,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):          #array is the CITY array,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is the search ke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lastRenderedPageBreak/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Fals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0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en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array) - 1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while 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!= True) and 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&lt;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)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index 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+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) / 2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if array[index] ==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Tru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els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if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input_valu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&lt; array[index]:      #if input is higher in alphabetical order than middl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high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index - 1        #left sub-arra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else:                               #lower in alphabetical order than middl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low_elemen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index + 1         #right sub-array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if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lement_fou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= Tru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gramStart"/>
            <w:r w:rsidRPr="003C467C">
              <w:rPr>
                <w:rFonts w:ascii="Courier New" w:hAnsi="Courier New" w:cs="Courier New"/>
                <w:szCs w:val="20"/>
              </w:rPr>
              <w:t>return</w:t>
            </w:r>
            <w:proofErr w:type="gramEnd"/>
            <w:r w:rsidRPr="003C467C">
              <w:rPr>
                <w:rFonts w:ascii="Courier New" w:hAnsi="Courier New" w:cs="Courier New"/>
                <w:szCs w:val="20"/>
              </w:rPr>
              <w:t xml:space="preserve"> array[index] + " is found in the array in position " +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str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index + 1) + "."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els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return "Not found"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open("CITY.txt", "r"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[]                                 #convert city file to list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ach_cit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in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array.appen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each_cit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[:-1]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file.close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user_exite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False                             #checks if user has exited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while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user_exite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= False: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inpu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input("Enter the city to search for: "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</w:t>
            </w:r>
            <w:proofErr w:type="gramStart"/>
            <w:r w:rsidRPr="003C467C">
              <w:rPr>
                <w:rFonts w:ascii="Courier New" w:hAnsi="Courier New" w:cs="Courier New"/>
                <w:szCs w:val="20"/>
              </w:rPr>
              <w:t>if</w:t>
            </w:r>
            <w:proofErr w:type="gramEnd"/>
            <w:r w:rsidRPr="003C467C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inpu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= "XXX":                      #'XXX' pressed!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gramStart"/>
            <w:r w:rsidRPr="003C467C">
              <w:rPr>
                <w:rFonts w:ascii="Courier New" w:hAnsi="Courier New" w:cs="Courier New"/>
                <w:szCs w:val="20"/>
              </w:rPr>
              <w:t>print(</w:t>
            </w:r>
            <w:proofErr w:type="gramEnd"/>
            <w:r w:rsidRPr="003C467C">
              <w:rPr>
                <w:rFonts w:ascii="Courier New" w:hAnsi="Courier New" w:cs="Courier New"/>
                <w:szCs w:val="20"/>
              </w:rPr>
              <w:t>"'XXX' pressed, exiting program.")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user_exited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 = True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else:                                       #keep on searching</w:t>
            </w:r>
          </w:p>
          <w:p w:rsidR="003C467C" w:rsidRPr="003C467C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print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binary_search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array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3C467C">
              <w:rPr>
                <w:rFonts w:ascii="Courier New" w:hAnsi="Courier New" w:cs="Courier New"/>
                <w:szCs w:val="20"/>
              </w:rPr>
              <w:t>city_input</w:t>
            </w:r>
            <w:proofErr w:type="spellEnd"/>
            <w:r w:rsidRPr="003C467C">
              <w:rPr>
                <w:rFonts w:ascii="Courier New" w:hAnsi="Courier New" w:cs="Courier New"/>
                <w:szCs w:val="20"/>
              </w:rPr>
              <w:t>))</w:t>
            </w:r>
          </w:p>
          <w:p w:rsidR="001C2581" w:rsidRPr="006C07C4" w:rsidRDefault="003C467C" w:rsidP="003C467C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3C467C">
              <w:rPr>
                <w:rFonts w:ascii="Courier New" w:hAnsi="Courier New" w:cs="Courier New"/>
                <w:szCs w:val="20"/>
              </w:rPr>
              <w:t xml:space="preserve">        print()</w:t>
            </w:r>
          </w:p>
        </w:tc>
      </w:tr>
      <w:tr w:rsidR="002C2A98" w:rsidRPr="002C2A98" w:rsidTr="007617F6">
        <w:tc>
          <w:tcPr>
            <w:tcW w:w="9242" w:type="dxa"/>
          </w:tcPr>
          <w:p w:rsidR="00750E6B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7030A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7030A0"/>
                <w:sz w:val="28"/>
                <w:szCs w:val="28"/>
              </w:rPr>
              <w:lastRenderedPageBreak/>
              <w:t>EVIDENCE 7</w:t>
            </w:r>
          </w:p>
        </w:tc>
      </w:tr>
      <w:tr w:rsidR="005B2DA0" w:rsidRPr="006C07C4" w:rsidTr="007617F6">
        <w:tc>
          <w:tcPr>
            <w:tcW w:w="9242" w:type="dxa"/>
          </w:tcPr>
          <w:p w:rsidR="001C2581" w:rsidRPr="006C07C4" w:rsidRDefault="00AB0D5B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drawing>
                <wp:inline distT="0" distB="0" distL="0" distR="0">
                  <wp:extent cx="5731510" cy="1061123"/>
                  <wp:effectExtent l="0" t="0" r="254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evd7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061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A98" w:rsidRPr="002C2A98" w:rsidTr="007617F6">
        <w:tc>
          <w:tcPr>
            <w:tcW w:w="9242" w:type="dxa"/>
          </w:tcPr>
          <w:p w:rsidR="00750E6B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7030A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7030A0"/>
                <w:sz w:val="28"/>
                <w:szCs w:val="28"/>
              </w:rPr>
              <w:t>EVIDENCE 8</w:t>
            </w:r>
          </w:p>
        </w:tc>
      </w:tr>
      <w:tr w:rsidR="005B2DA0" w:rsidRPr="006C07C4" w:rsidTr="007617F6">
        <w:tc>
          <w:tcPr>
            <w:tcW w:w="9242" w:type="dxa"/>
          </w:tcPr>
          <w:p w:rsidR="005B2DA0" w:rsidRDefault="006C07C4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szCs w:val="20"/>
              </w:rPr>
              <w:t>{Paste your answers here}</w:t>
            </w:r>
          </w:p>
          <w:p w:rsidR="001C2581" w:rsidRPr="006C07C4" w:rsidRDefault="001C2581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</w:tc>
      </w:tr>
      <w:tr w:rsidR="002C2A98" w:rsidRPr="002C2A98" w:rsidTr="007617F6">
        <w:tc>
          <w:tcPr>
            <w:tcW w:w="9242" w:type="dxa"/>
          </w:tcPr>
          <w:p w:rsidR="005B2DA0" w:rsidRPr="002C2A98" w:rsidRDefault="005B2DA0" w:rsidP="00840EA3">
            <w:pPr>
              <w:spacing w:after="0" w:line="240" w:lineRule="auto"/>
              <w:jc w:val="center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t>QUESTION 3</w:t>
            </w:r>
          </w:p>
        </w:tc>
      </w:tr>
      <w:tr w:rsidR="00A424FA" w:rsidRPr="00A424FA" w:rsidTr="00193B01">
        <w:tc>
          <w:tcPr>
            <w:tcW w:w="9242" w:type="dxa"/>
          </w:tcPr>
          <w:p w:rsidR="00A424FA" w:rsidRPr="00A424FA" w:rsidRDefault="00A424FA" w:rsidP="00193B01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A424FA">
              <w:rPr>
                <w:rFonts w:ascii="Arial" w:hAnsi="Arial" w:cs="Arial"/>
                <w:b/>
                <w:color w:val="C00000"/>
                <w:sz w:val="28"/>
                <w:szCs w:val="28"/>
              </w:rPr>
              <w:t>EVIDENCE 9</w:t>
            </w:r>
          </w:p>
        </w:tc>
      </w:tr>
      <w:tr w:rsidR="00A424FA" w:rsidRPr="002C2A98" w:rsidTr="00193B01">
        <w:tc>
          <w:tcPr>
            <w:tcW w:w="9242" w:type="dxa"/>
          </w:tcPr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class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List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nit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__(self, Name = "", Pointer = -1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Name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Pointer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lastRenderedPageBreak/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self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return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Pointer</w:t>
            </w:r>
            <w:proofErr w:type="spellEnd"/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(self,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w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wPointer</w:t>
            </w:r>
            <w:proofErr w:type="spellEnd"/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self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return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ame</w:t>
            </w:r>
            <w:proofErr w:type="spellEnd"/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t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(self,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w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wName</w:t>
            </w:r>
            <w:proofErr w:type="spellEnd"/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class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LinkedList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nit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__(self, size = 20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[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List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() for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in range(size)]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for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in range(size - 1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+ 1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-1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 0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isplayList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self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print("{0:^10} | {1:^20} | {2:^10}".format("Node", "Country Name", "Pointer")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print("-"*45)       #separate heading from contents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for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in range(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len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)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print("{0:^10} | {1:^20} | {2:^10}".format(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(),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))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print(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print("Value of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: {0}".format(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)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print("Value of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: {0}".format(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))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sEmpty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self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if 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= -1 and 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= 0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return True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else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return False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IsFull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>(self)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if self.__</w:t>
            </w:r>
            <w:proofErr w:type="spellStart"/>
            <w:r w:rsidRPr="006F426D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6F426D">
              <w:rPr>
                <w:rFonts w:ascii="Courier New" w:hAnsi="Courier New" w:cs="Courier New"/>
                <w:szCs w:val="20"/>
              </w:rPr>
              <w:t xml:space="preserve"> == -1: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return True</w:t>
            </w:r>
          </w:p>
          <w:p w:rsidR="006F426D" w:rsidRPr="006F426D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else:</w:t>
            </w:r>
          </w:p>
          <w:p w:rsidR="00A424FA" w:rsidRPr="002C2A98" w:rsidRDefault="006F426D" w:rsidP="006F426D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F426D">
              <w:rPr>
                <w:rFonts w:ascii="Courier New" w:hAnsi="Courier New" w:cs="Courier New"/>
                <w:szCs w:val="20"/>
              </w:rPr>
              <w:t xml:space="preserve">            return False</w:t>
            </w:r>
          </w:p>
        </w:tc>
      </w:tr>
      <w:tr w:rsidR="002C2A98" w:rsidRPr="002C2A98" w:rsidTr="007617F6">
        <w:tc>
          <w:tcPr>
            <w:tcW w:w="9242" w:type="dxa"/>
          </w:tcPr>
          <w:p w:rsidR="00CE3595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lastRenderedPageBreak/>
              <w:t>EVIDENCE 10</w:t>
            </w:r>
          </w:p>
        </w:tc>
      </w:tr>
      <w:tr w:rsidR="005B2DA0" w:rsidRPr="006C07C4" w:rsidTr="007617F6">
        <w:tc>
          <w:tcPr>
            <w:tcW w:w="9242" w:type="dxa"/>
          </w:tcPr>
          <w:p w:rsidR="001C2581" w:rsidRPr="006C07C4" w:rsidRDefault="00DC3129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lastRenderedPageBreak/>
              <w:drawing>
                <wp:inline distT="0" distB="0" distL="0" distR="0">
                  <wp:extent cx="5731510" cy="4340225"/>
                  <wp:effectExtent l="0" t="0" r="2540" b="31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vd10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34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A98" w:rsidRPr="002C2A98" w:rsidTr="007617F6">
        <w:tc>
          <w:tcPr>
            <w:tcW w:w="9242" w:type="dxa"/>
          </w:tcPr>
          <w:p w:rsidR="00CE3595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t>EVIDENCE 11</w:t>
            </w:r>
          </w:p>
        </w:tc>
      </w:tr>
      <w:tr w:rsidR="005B2DA0" w:rsidRPr="006C07C4" w:rsidTr="007617F6">
        <w:tc>
          <w:tcPr>
            <w:tcW w:w="9242" w:type="dxa"/>
          </w:tcPr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Insert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(self,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Item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: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if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IsFull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) == True: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gramStart"/>
            <w:r w:rsidRPr="001866BE">
              <w:rPr>
                <w:rFonts w:ascii="Courier New" w:hAnsi="Courier New" w:cs="Courier New"/>
                <w:szCs w:val="20"/>
              </w:rPr>
              <w:t>print(</w:t>
            </w:r>
            <w:proofErr w:type="gramEnd"/>
            <w:r w:rsidRPr="001866BE">
              <w:rPr>
                <w:rFonts w:ascii="Courier New" w:hAnsi="Courier New" w:cs="Courier New"/>
                <w:szCs w:val="20"/>
              </w:rPr>
              <w:t>"Array is full. Cannot insert node!"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else:                                       #array not full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#find insertion point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while (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!= -1) and (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() &lt;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Item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: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if (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() ==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Item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: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gramStart"/>
            <w:r w:rsidRPr="001866BE">
              <w:rPr>
                <w:rFonts w:ascii="Courier New" w:hAnsi="Courier New" w:cs="Courier New"/>
                <w:szCs w:val="20"/>
              </w:rPr>
              <w:t>print(</w:t>
            </w:r>
            <w:proofErr w:type="gramEnd"/>
            <w:r w:rsidRPr="001866BE">
              <w:rPr>
                <w:rFonts w:ascii="Courier New" w:hAnsi="Courier New" w:cs="Courier New"/>
                <w:szCs w:val="20"/>
              </w:rPr>
              <w:t>"Cannot insert repeated entries!"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else:                       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tNam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Item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Nod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if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=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:      #insert new node at start of list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Nod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</w:t>
            </w:r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    self.__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Node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else:                                   #in between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 xml:space="preserve"> and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</w:p>
          <w:p w:rsidR="001866BE" w:rsidRPr="001866BE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t xml:space="preserve">                self.__Node[NewNodePtr].setPointer(self.__Node[PreviousPtr].getPointer())</w:t>
            </w:r>
          </w:p>
          <w:p w:rsidR="001C2581" w:rsidRPr="006C07C4" w:rsidRDefault="001866BE" w:rsidP="001866BE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1866BE">
              <w:rPr>
                <w:rFonts w:ascii="Courier New" w:hAnsi="Courier New" w:cs="Courier New"/>
                <w:szCs w:val="20"/>
              </w:rPr>
              <w:lastRenderedPageBreak/>
              <w:t xml:space="preserve">                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1866BE">
              <w:rPr>
                <w:rFonts w:ascii="Courier New" w:hAnsi="Courier New" w:cs="Courier New"/>
                <w:szCs w:val="20"/>
              </w:rPr>
              <w:t>NewNodePtr</w:t>
            </w:r>
            <w:proofErr w:type="spellEnd"/>
            <w:r w:rsidRPr="001866BE">
              <w:rPr>
                <w:rFonts w:ascii="Courier New" w:hAnsi="Courier New" w:cs="Courier New"/>
                <w:szCs w:val="20"/>
              </w:rPr>
              <w:t>)</w:t>
            </w:r>
          </w:p>
        </w:tc>
      </w:tr>
      <w:tr w:rsidR="002C2A98" w:rsidRPr="002C2A98" w:rsidTr="007617F6">
        <w:tc>
          <w:tcPr>
            <w:tcW w:w="9242" w:type="dxa"/>
          </w:tcPr>
          <w:p w:rsidR="00CE3595" w:rsidRPr="002C2A98" w:rsidRDefault="00750E6B" w:rsidP="007617F6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lastRenderedPageBreak/>
              <w:t>EVIDENCE 12</w:t>
            </w:r>
          </w:p>
        </w:tc>
      </w:tr>
      <w:tr w:rsidR="005B2DA0" w:rsidRPr="006C07C4" w:rsidTr="007617F6">
        <w:tc>
          <w:tcPr>
            <w:tcW w:w="9242" w:type="dxa"/>
          </w:tcPr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Fil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 xml:space="preserve"> = open("COUNTRY.txt", "r")</w:t>
            </w:r>
          </w:p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List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LinkedList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()                          #linked list of all countries to be added</w:t>
            </w:r>
          </w:p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EE5311">
              <w:rPr>
                <w:rFonts w:ascii="Courier New" w:hAnsi="Courier New" w:cs="Courier New"/>
                <w:szCs w:val="20"/>
              </w:rPr>
              <w:t xml:space="preserve">for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EachCountry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 xml:space="preserve"> in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Fil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:</w:t>
            </w:r>
          </w:p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EE531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Nam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EachCountry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[:-1]                  #removes newline at the end</w:t>
            </w:r>
          </w:p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EE5311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List.InsertNod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(</w:t>
            </w: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Nam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)</w:t>
            </w:r>
          </w:p>
          <w:p w:rsidR="00EE5311" w:rsidRPr="00EE5311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File.close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()</w:t>
            </w:r>
          </w:p>
          <w:p w:rsidR="001C2581" w:rsidRPr="006C07C4" w:rsidRDefault="00EE5311" w:rsidP="00EE5311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EE5311">
              <w:rPr>
                <w:rFonts w:ascii="Courier New" w:hAnsi="Courier New" w:cs="Courier New"/>
                <w:szCs w:val="20"/>
              </w:rPr>
              <w:t>CountryList.DisplayList</w:t>
            </w:r>
            <w:proofErr w:type="spellEnd"/>
            <w:r w:rsidRPr="00EE5311">
              <w:rPr>
                <w:rFonts w:ascii="Courier New" w:hAnsi="Courier New" w:cs="Courier New"/>
                <w:szCs w:val="20"/>
              </w:rPr>
              <w:t>()</w:t>
            </w:r>
          </w:p>
        </w:tc>
      </w:tr>
      <w:tr w:rsidR="002C2A98" w:rsidRPr="002C2A98" w:rsidTr="007617F6">
        <w:tc>
          <w:tcPr>
            <w:tcW w:w="9242" w:type="dxa"/>
          </w:tcPr>
          <w:p w:rsidR="00CE3595" w:rsidRPr="002C2A98" w:rsidRDefault="00750E6B" w:rsidP="00CE3595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t>EVIDENCE 13</w:t>
            </w:r>
          </w:p>
        </w:tc>
      </w:tr>
      <w:tr w:rsidR="005B2DA0" w:rsidRPr="006C07C4" w:rsidTr="007617F6">
        <w:tc>
          <w:tcPr>
            <w:tcW w:w="9242" w:type="dxa"/>
          </w:tcPr>
          <w:p w:rsidR="001C2581" w:rsidRPr="006C07C4" w:rsidRDefault="00E90D70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drawing>
                <wp:inline distT="0" distB="0" distL="0" distR="0">
                  <wp:extent cx="5731510" cy="4135755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evd13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135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2A98" w:rsidRPr="002C2A98" w:rsidTr="00F55A72">
        <w:tc>
          <w:tcPr>
            <w:tcW w:w="9242" w:type="dxa"/>
          </w:tcPr>
          <w:p w:rsidR="00E84F09" w:rsidRPr="002C2A98" w:rsidRDefault="00E84F09" w:rsidP="00F55A72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t>EVIDENCE 14</w:t>
            </w:r>
          </w:p>
        </w:tc>
      </w:tr>
      <w:tr w:rsidR="00E84F09" w:rsidRPr="006C07C4" w:rsidTr="00F55A72">
        <w:tc>
          <w:tcPr>
            <w:tcW w:w="9242" w:type="dxa"/>
          </w:tcPr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Delete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self):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ItemToDelet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input("Enter the country name to delete: "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if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IsEmpty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= True: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gramStart"/>
            <w:r w:rsidRPr="00CB045B">
              <w:rPr>
                <w:rFonts w:ascii="Courier New" w:hAnsi="Courier New" w:cs="Courier New"/>
                <w:szCs w:val="20"/>
              </w:rPr>
              <w:t>print(</w:t>
            </w:r>
            <w:proofErr w:type="gramEnd"/>
            <w:r w:rsidRPr="00CB045B">
              <w:rPr>
                <w:rFonts w:ascii="Courier New" w:hAnsi="Courier New" w:cs="Courier New"/>
                <w:szCs w:val="20"/>
              </w:rPr>
              <w:t xml:space="preserve">"Array is empty. Cannot delete",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ItemToDelet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, "from the linked list!"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else:                                       #array not empty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while (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!= -1) and (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() !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ItemToDelet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): #traverse linked list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if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= -1:                    #name cannot be found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gramStart"/>
            <w:r w:rsidRPr="00CB045B">
              <w:rPr>
                <w:rFonts w:ascii="Courier New" w:hAnsi="Courier New" w:cs="Courier New"/>
                <w:szCs w:val="20"/>
              </w:rPr>
              <w:t>print(</w:t>
            </w:r>
            <w:proofErr w:type="spellStart"/>
            <w:proofErr w:type="gramEnd"/>
            <w:r w:rsidRPr="00CB045B">
              <w:rPr>
                <w:rFonts w:ascii="Courier New" w:hAnsi="Courier New" w:cs="Courier New"/>
                <w:szCs w:val="20"/>
              </w:rPr>
              <w:t>ItemToDelet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, "cannot be found. Cannot delete",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lastRenderedPageBreak/>
              <w:t>ItemToDelet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, "from the linked list!"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elif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=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:     #deleting the first node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temp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temp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else:                                   #deleting between 2 nodes or last node     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temp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)</w:t>
            </w:r>
          </w:p>
          <w:p w:rsidR="00CB045B" w:rsidRPr="00CB045B" w:rsidRDefault="00CB045B" w:rsidP="00CB045B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setPointe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>(temp)</w:t>
            </w:r>
          </w:p>
          <w:p w:rsidR="001C2581" w:rsidRPr="00CB045B" w:rsidRDefault="00CB045B" w:rsidP="00CB045B">
            <w:pPr>
              <w:tabs>
                <w:tab w:val="left" w:pos="2010"/>
              </w:tabs>
              <w:spacing w:after="0" w:line="240" w:lineRule="auto"/>
              <w:rPr>
                <w:rFonts w:ascii="Courier New" w:hAnsi="Courier New" w:cs="Courier New"/>
                <w:szCs w:val="20"/>
                <w:lang w:val="en-US"/>
              </w:rPr>
            </w:pPr>
            <w:r w:rsidRPr="00CB045B">
              <w:rPr>
                <w:rFonts w:ascii="Courier New" w:hAnsi="Courier New" w:cs="Courier New"/>
                <w:szCs w:val="20"/>
              </w:rPr>
              <w:t xml:space="preserve">            self.__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NextFreePtr</w:t>
            </w:r>
            <w:proofErr w:type="spellEnd"/>
            <w:r w:rsidRPr="00CB045B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CB045B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="006B70D0">
              <w:rPr>
                <w:rFonts w:ascii="Courier New" w:hAnsi="Courier New" w:cs="Courier New"/>
                <w:szCs w:val="20"/>
              </w:rPr>
              <w:tab/>
            </w:r>
          </w:p>
        </w:tc>
      </w:tr>
      <w:tr w:rsidR="002C2A98" w:rsidRPr="002C2A98" w:rsidTr="002C2BE8">
        <w:tc>
          <w:tcPr>
            <w:tcW w:w="9242" w:type="dxa"/>
          </w:tcPr>
          <w:p w:rsidR="002C2A98" w:rsidRPr="002C2A98" w:rsidRDefault="002C2A98" w:rsidP="002C2BE8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2C2A98">
              <w:rPr>
                <w:rFonts w:ascii="Arial" w:hAnsi="Arial" w:cs="Arial"/>
                <w:b/>
                <w:color w:val="C00000"/>
                <w:sz w:val="28"/>
                <w:szCs w:val="28"/>
              </w:rPr>
              <w:lastRenderedPageBreak/>
              <w:t>EVIDENCE 15</w:t>
            </w:r>
          </w:p>
        </w:tc>
      </w:tr>
      <w:tr w:rsidR="002C2A98" w:rsidRPr="006C07C4" w:rsidTr="002C2BE8">
        <w:tc>
          <w:tcPr>
            <w:tcW w:w="9242" w:type="dxa"/>
          </w:tcPr>
          <w:p w:rsidR="002C2A98" w:rsidRPr="006C07C4" w:rsidRDefault="00224A72" w:rsidP="00224A72">
            <w:pPr>
              <w:tabs>
                <w:tab w:val="left" w:pos="2400"/>
              </w:tabs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lastRenderedPageBreak/>
              <w:drawing>
                <wp:inline distT="0" distB="0" distL="0" distR="0">
                  <wp:extent cx="3153215" cy="7802064"/>
                  <wp:effectExtent l="0" t="0" r="9525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evd15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3215" cy="78020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hAnsi="Courier New" w:cs="Courier New"/>
                <w:szCs w:val="20"/>
              </w:rPr>
              <w:tab/>
            </w:r>
          </w:p>
        </w:tc>
      </w:tr>
      <w:tr w:rsidR="002C2A98" w:rsidRPr="00596849" w:rsidTr="007617F6">
        <w:tc>
          <w:tcPr>
            <w:tcW w:w="9242" w:type="dxa"/>
          </w:tcPr>
          <w:p w:rsidR="00CE3595" w:rsidRPr="00596849" w:rsidRDefault="00750E6B" w:rsidP="00E84F09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596849">
              <w:rPr>
                <w:rFonts w:ascii="Arial" w:hAnsi="Arial" w:cs="Arial"/>
                <w:b/>
                <w:color w:val="C00000"/>
                <w:sz w:val="28"/>
                <w:szCs w:val="28"/>
              </w:rPr>
              <w:t>EVIDENCE 1</w:t>
            </w:r>
            <w:r w:rsidR="00E84F09" w:rsidRPr="00596849">
              <w:rPr>
                <w:rFonts w:ascii="Arial" w:hAnsi="Arial" w:cs="Arial"/>
                <w:b/>
                <w:color w:val="C00000"/>
                <w:sz w:val="28"/>
                <w:szCs w:val="28"/>
              </w:rPr>
              <w:t>6</w:t>
            </w:r>
          </w:p>
        </w:tc>
      </w:tr>
      <w:tr w:rsidR="005B2DA0" w:rsidRPr="006C07C4" w:rsidTr="007617F6">
        <w:tc>
          <w:tcPr>
            <w:tcW w:w="9242" w:type="dxa"/>
          </w:tcPr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def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OutputAllNodes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(self):</w:t>
            </w:r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print("{0:^10} | {1:^20} | {2:^10}".format("Node", "Country Name", "Pointer"))</w:t>
            </w:r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print("-"*45)       #separate heading from contents</w:t>
            </w:r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lastRenderedPageBreak/>
              <w:t xml:space="preserve">   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= self.__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StartPtr</w:t>
            </w:r>
            <w:proofErr w:type="spellEnd"/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while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!= -1:                     #to traverse linked list</w:t>
            </w:r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    print("{0:^10} | {1:^20} | {2:^10}".format(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,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getName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(),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()))</w:t>
            </w:r>
          </w:p>
          <w:p w:rsidR="006431A8" w:rsidRPr="006431A8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Previous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</w:p>
          <w:p w:rsidR="001C2581" w:rsidRPr="006C07C4" w:rsidRDefault="006431A8" w:rsidP="006431A8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 w:rsidRPr="006431A8">
              <w:rPr>
                <w:rFonts w:ascii="Courier New" w:hAnsi="Courier New" w:cs="Courier New"/>
                <w:szCs w:val="20"/>
              </w:rPr>
              <w:t xml:space="preserve">       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 xml:space="preserve"> = 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self.__Node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[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CurrentPt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].</w:t>
            </w:r>
            <w:proofErr w:type="spellStart"/>
            <w:r w:rsidRPr="006431A8">
              <w:rPr>
                <w:rFonts w:ascii="Courier New" w:hAnsi="Courier New" w:cs="Courier New"/>
                <w:szCs w:val="20"/>
              </w:rPr>
              <w:t>getPointer</w:t>
            </w:r>
            <w:proofErr w:type="spellEnd"/>
            <w:r w:rsidRPr="006431A8">
              <w:rPr>
                <w:rFonts w:ascii="Courier New" w:hAnsi="Courier New" w:cs="Courier New"/>
                <w:szCs w:val="20"/>
              </w:rPr>
              <w:t>()</w:t>
            </w:r>
          </w:p>
        </w:tc>
      </w:tr>
      <w:tr w:rsidR="002C2A98" w:rsidRPr="00596849" w:rsidTr="007617F6">
        <w:tc>
          <w:tcPr>
            <w:tcW w:w="9242" w:type="dxa"/>
          </w:tcPr>
          <w:p w:rsidR="00750E6B" w:rsidRPr="00596849" w:rsidRDefault="00750E6B" w:rsidP="00E84F09">
            <w:pPr>
              <w:spacing w:after="0" w:line="240" w:lineRule="auto"/>
              <w:rPr>
                <w:rFonts w:ascii="Arial" w:hAnsi="Arial" w:cs="Arial"/>
                <w:b/>
                <w:color w:val="C00000"/>
                <w:sz w:val="28"/>
                <w:szCs w:val="28"/>
              </w:rPr>
            </w:pPr>
            <w:r w:rsidRPr="00596849">
              <w:rPr>
                <w:rFonts w:ascii="Arial" w:hAnsi="Arial" w:cs="Arial"/>
                <w:b/>
                <w:color w:val="C00000"/>
                <w:sz w:val="28"/>
                <w:szCs w:val="28"/>
              </w:rPr>
              <w:lastRenderedPageBreak/>
              <w:t>EVIDENCE 1</w:t>
            </w:r>
            <w:r w:rsidR="00E84F09" w:rsidRPr="00596849">
              <w:rPr>
                <w:rFonts w:ascii="Arial" w:hAnsi="Arial" w:cs="Arial"/>
                <w:b/>
                <w:color w:val="C00000"/>
                <w:sz w:val="28"/>
                <w:szCs w:val="28"/>
              </w:rPr>
              <w:t>7</w:t>
            </w:r>
          </w:p>
        </w:tc>
      </w:tr>
      <w:tr w:rsidR="005B2DA0" w:rsidRPr="006C07C4" w:rsidTr="007617F6">
        <w:tc>
          <w:tcPr>
            <w:tcW w:w="9242" w:type="dxa"/>
          </w:tcPr>
          <w:p w:rsidR="001C2581" w:rsidRPr="006C07C4" w:rsidRDefault="006431A8" w:rsidP="007617F6">
            <w:pPr>
              <w:spacing w:after="0" w:line="240" w:lineRule="auto"/>
              <w:rPr>
                <w:rFonts w:ascii="Courier New" w:hAnsi="Courier New" w:cs="Courier New"/>
                <w:szCs w:val="20"/>
              </w:rPr>
            </w:pPr>
            <w:r>
              <w:rPr>
                <w:rFonts w:ascii="Courier New" w:hAnsi="Courier New" w:cs="Courier New"/>
                <w:noProof/>
                <w:szCs w:val="20"/>
                <w:lang w:val="en-SG" w:eastAsia="zh-CN"/>
              </w:rPr>
              <w:drawing>
                <wp:inline distT="0" distB="0" distL="0" distR="0">
                  <wp:extent cx="3105583" cy="333421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evd17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5583" cy="3334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</w:tc>
      </w:tr>
    </w:tbl>
    <w:p w:rsidR="00750E6B" w:rsidRDefault="00750E6B">
      <w:pPr>
        <w:rPr>
          <w:rFonts w:ascii="Arial" w:hAnsi="Arial" w:cs="Arial"/>
        </w:rPr>
      </w:pPr>
    </w:p>
    <w:p w:rsidR="00D4181E" w:rsidRPr="00CE3595" w:rsidRDefault="00D4181E" w:rsidP="001B7DBA">
      <w:pPr>
        <w:rPr>
          <w:rFonts w:ascii="Arial" w:hAnsi="Arial" w:cs="Arial"/>
        </w:rPr>
      </w:pPr>
    </w:p>
    <w:sectPr w:rsidR="00D4181E" w:rsidRPr="00CE3595" w:rsidSect="006E0583">
      <w:footerReference w:type="default" r:id="rId14"/>
      <w:pgSz w:w="11906" w:h="16838"/>
      <w:pgMar w:top="993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D9D" w:rsidRDefault="006E4D9D" w:rsidP="00040A1D">
      <w:pPr>
        <w:spacing w:after="0" w:line="240" w:lineRule="auto"/>
      </w:pPr>
      <w:r>
        <w:separator/>
      </w:r>
    </w:p>
  </w:endnote>
  <w:endnote w:type="continuationSeparator" w:id="0">
    <w:p w:rsidR="006E4D9D" w:rsidRDefault="006E4D9D" w:rsidP="00040A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20"/>
      </w:rPr>
      <w:id w:val="-1839304338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040A1D" w:rsidRPr="00040A1D" w:rsidRDefault="00040A1D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  <w:sz w:val="20"/>
          </w:rPr>
        </w:pPr>
        <w:r w:rsidRPr="00040A1D">
          <w:rPr>
            <w:sz w:val="20"/>
          </w:rPr>
          <w:fldChar w:fldCharType="begin"/>
        </w:r>
        <w:r w:rsidRPr="00040A1D">
          <w:rPr>
            <w:sz w:val="20"/>
          </w:rPr>
          <w:instrText xml:space="preserve"> PAGE   \* MERGEFORMAT </w:instrText>
        </w:r>
        <w:r w:rsidRPr="00040A1D">
          <w:rPr>
            <w:sz w:val="20"/>
          </w:rPr>
          <w:fldChar w:fldCharType="separate"/>
        </w:r>
        <w:r w:rsidR="006431A8" w:rsidRPr="006431A8">
          <w:rPr>
            <w:b/>
            <w:bCs/>
            <w:noProof/>
            <w:sz w:val="20"/>
          </w:rPr>
          <w:t>5</w:t>
        </w:r>
        <w:r w:rsidRPr="00040A1D">
          <w:rPr>
            <w:b/>
            <w:bCs/>
            <w:noProof/>
            <w:sz w:val="20"/>
          </w:rPr>
          <w:fldChar w:fldCharType="end"/>
        </w:r>
        <w:r w:rsidRPr="00040A1D">
          <w:rPr>
            <w:b/>
            <w:bCs/>
            <w:sz w:val="20"/>
          </w:rPr>
          <w:t xml:space="preserve"> | </w:t>
        </w:r>
        <w:r w:rsidRPr="00040A1D">
          <w:rPr>
            <w:color w:val="808080" w:themeColor="background1" w:themeShade="80"/>
            <w:spacing w:val="60"/>
            <w:sz w:val="20"/>
          </w:rPr>
          <w:t>Page</w:t>
        </w:r>
      </w:p>
    </w:sdtContent>
  </w:sdt>
  <w:p w:rsidR="00040A1D" w:rsidRDefault="00040A1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D9D" w:rsidRDefault="006E4D9D" w:rsidP="00040A1D">
      <w:pPr>
        <w:spacing w:after="0" w:line="240" w:lineRule="auto"/>
      </w:pPr>
      <w:r>
        <w:separator/>
      </w:r>
    </w:p>
  </w:footnote>
  <w:footnote w:type="continuationSeparator" w:id="0">
    <w:p w:rsidR="006E4D9D" w:rsidRDefault="006E4D9D" w:rsidP="00040A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rIwMTUzNjYxM7JQ0lEKTi0uzszPAykwqwUAU9wsiSwAAAA="/>
  </w:docVars>
  <w:rsids>
    <w:rsidRoot w:val="00DD2389"/>
    <w:rsid w:val="00002AF2"/>
    <w:rsid w:val="0003112F"/>
    <w:rsid w:val="00040A1D"/>
    <w:rsid w:val="0006478D"/>
    <w:rsid w:val="00080207"/>
    <w:rsid w:val="00080DBC"/>
    <w:rsid w:val="000945A1"/>
    <w:rsid w:val="000D579B"/>
    <w:rsid w:val="000F21F1"/>
    <w:rsid w:val="001459A8"/>
    <w:rsid w:val="001505A6"/>
    <w:rsid w:val="001866BE"/>
    <w:rsid w:val="001A13B8"/>
    <w:rsid w:val="001B7DBA"/>
    <w:rsid w:val="001C2581"/>
    <w:rsid w:val="001E35D4"/>
    <w:rsid w:val="00224A72"/>
    <w:rsid w:val="00262446"/>
    <w:rsid w:val="002656EE"/>
    <w:rsid w:val="002C2389"/>
    <w:rsid w:val="002C2A98"/>
    <w:rsid w:val="00311D58"/>
    <w:rsid w:val="003B2A7D"/>
    <w:rsid w:val="003C467C"/>
    <w:rsid w:val="003C662F"/>
    <w:rsid w:val="00411223"/>
    <w:rsid w:val="00431D6C"/>
    <w:rsid w:val="00495782"/>
    <w:rsid w:val="004E52E6"/>
    <w:rsid w:val="004F014A"/>
    <w:rsid w:val="00523E49"/>
    <w:rsid w:val="005410A9"/>
    <w:rsid w:val="00596849"/>
    <w:rsid w:val="005B2DA0"/>
    <w:rsid w:val="005C67B7"/>
    <w:rsid w:val="00637F92"/>
    <w:rsid w:val="006431A8"/>
    <w:rsid w:val="00654F9F"/>
    <w:rsid w:val="006B70D0"/>
    <w:rsid w:val="006C07C4"/>
    <w:rsid w:val="006E0583"/>
    <w:rsid w:val="006E4D9D"/>
    <w:rsid w:val="006E53A2"/>
    <w:rsid w:val="006F426D"/>
    <w:rsid w:val="007139AB"/>
    <w:rsid w:val="00734130"/>
    <w:rsid w:val="00750E6B"/>
    <w:rsid w:val="007617F6"/>
    <w:rsid w:val="007A1FC7"/>
    <w:rsid w:val="007A3769"/>
    <w:rsid w:val="007B7968"/>
    <w:rsid w:val="007C6980"/>
    <w:rsid w:val="00825AA9"/>
    <w:rsid w:val="00840EA3"/>
    <w:rsid w:val="00867EF0"/>
    <w:rsid w:val="008869C1"/>
    <w:rsid w:val="00923BCE"/>
    <w:rsid w:val="009853F7"/>
    <w:rsid w:val="00A17525"/>
    <w:rsid w:val="00A206BB"/>
    <w:rsid w:val="00A424FA"/>
    <w:rsid w:val="00AB0D5B"/>
    <w:rsid w:val="00AB0F43"/>
    <w:rsid w:val="00AC79EE"/>
    <w:rsid w:val="00AE49FD"/>
    <w:rsid w:val="00B1655F"/>
    <w:rsid w:val="00B52835"/>
    <w:rsid w:val="00B608C0"/>
    <w:rsid w:val="00B6145D"/>
    <w:rsid w:val="00BA4A2D"/>
    <w:rsid w:val="00BD4DE7"/>
    <w:rsid w:val="00BE22B9"/>
    <w:rsid w:val="00C0241F"/>
    <w:rsid w:val="00C55D81"/>
    <w:rsid w:val="00CB045B"/>
    <w:rsid w:val="00CD165D"/>
    <w:rsid w:val="00CE3595"/>
    <w:rsid w:val="00CF73BB"/>
    <w:rsid w:val="00D4181E"/>
    <w:rsid w:val="00D727DE"/>
    <w:rsid w:val="00D9273D"/>
    <w:rsid w:val="00D94FB8"/>
    <w:rsid w:val="00DB0F96"/>
    <w:rsid w:val="00DC1EC8"/>
    <w:rsid w:val="00DC3129"/>
    <w:rsid w:val="00DC6A48"/>
    <w:rsid w:val="00DD2389"/>
    <w:rsid w:val="00E00D78"/>
    <w:rsid w:val="00E63EEC"/>
    <w:rsid w:val="00E84F09"/>
    <w:rsid w:val="00E90D70"/>
    <w:rsid w:val="00EE5311"/>
    <w:rsid w:val="00F630C0"/>
    <w:rsid w:val="00FB5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4B574194-4892-4045-B8EB-362DAADD0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4130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C67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40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A1D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40A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A1D"/>
    <w:rPr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D70261-C70C-425A-856C-3B24EC65E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0</Pages>
  <Words>1427</Words>
  <Characters>8136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E</Company>
  <LinksUpToDate>false</LinksUpToDate>
  <CharactersWithSpaces>9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E</dc:creator>
  <cp:lastModifiedBy>Windows User</cp:lastModifiedBy>
  <cp:revision>56</cp:revision>
  <cp:lastPrinted>2011-03-29T08:15:00Z</cp:lastPrinted>
  <dcterms:created xsi:type="dcterms:W3CDTF">2013-05-22T02:07:00Z</dcterms:created>
  <dcterms:modified xsi:type="dcterms:W3CDTF">2018-09-04T12:11:00Z</dcterms:modified>
</cp:coreProperties>
</file>